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85c0a493022b1c5ce3096f33a723f4fac96a91"/>
      <w:r>
        <w:rPr>
          <w:b/>
        </w:rPr>
        <w:t xml:space="preserve">ПРОТОКОЛ ЕЛЕКТРОННОГО АУКЦІОНУ № ALE001-UA-20240405-171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митна служба України в особі Полтавської митниц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4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6.04.2024 14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ідчуження державного майна (транспортний засіб) Автомобіль модель CHEVROLET CAVALIER, інвентарний номер 10510016_1670, Ідентифікаційний номер 3G1JC5241VS844078</w:t>
      </w:r>
      <w:r>
        <w:t xml:space="preserve"> </w:t>
      </w:r>
      <w:r>
        <w:t xml:space="preserve">Рік випуску 1997 Реєстраційний номер ВІ7378НК який перебуває на балансі Полтавської митниці.Зовнішній стан автомобіля – задовільний.</w:t>
      </w:r>
    </w:p>
    <w:p>
      <w:pPr>
        <w:numPr>
          <w:ilvl w:val="0"/>
          <w:numId w:val="1001"/>
        </w:numPr>
        <w:pStyle w:val="Compact"/>
      </w:pPr>
      <w:r>
        <w:t xml:space="preserve">Автомобіль модель CHEVROLET CAVALIER, інвентарний номер 10510016_1670, Ідентифікаційний номер 3G1JC5241VS844078</w:t>
      </w:r>
      <w:r>
        <w:t xml:space="preserve"> </w:t>
      </w:r>
      <w:r>
        <w:t xml:space="preserve">Рік випуску 1997 Реєстраційний номер ВІ7378НК який перебуває на балансі Полтавської митниці.Зовнішній стан автомобіля – задовіль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7 45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ерасимчук Максим Іванович, ІПН/РНОКПП: 30793116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міч Микола Миколайович , ІПН/РНОКПП: 30858250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ерепинський Ігор Вікторович, ІПН/РНОКПП: 32276063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ценко Володимир Тихонович, ІПН/РНОКПП: 26616141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цицький Олександр Степанович, ІПН/РНОКПП: 278391329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йко Любов Олексіївна, ІПН/РНОКПП: 25147039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міч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0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еценко Володимир Тихонович</w:t>
            </w:r>
          </w:p>
        </w:tc>
        <w:tc>
          <w:p>
            <w:pPr>
              <w:pStyle w:val="Compact"/>
              <w:jc w:val="left"/>
            </w:pPr>
            <w:r>
              <w:t xml:space="preserve">5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30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епинський Іго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4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Максим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3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йко Любов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9:3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цицький Олександр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 345,67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0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міч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2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01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еценко Володимир Тихонович</w:t>
            </w:r>
          </w:p>
        </w:tc>
        <w:tc>
          <w:p>
            <w:pPr>
              <w:pStyle w:val="Compact"/>
              <w:jc w:val="left"/>
            </w:pPr>
            <w:r>
              <w:t xml:space="preserve">5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30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епинський Іго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4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Максим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09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йко Любов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2 445,67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12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цицький Олександр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17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еценко Володимир Тихонович</w:t>
            </w:r>
          </w:p>
        </w:tc>
        <w:tc>
          <w:p>
            <w:pPr>
              <w:pStyle w:val="Compact"/>
              <w:jc w:val="left"/>
            </w:pPr>
            <w:r>
              <w:t xml:space="preserve">1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епинський Іго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4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Максим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 5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2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міч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2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3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йко Любов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5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3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цицький Олександр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5 45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37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Черепинський Іго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4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еценко Володимир Тихонович</w:t>
            </w:r>
          </w:p>
        </w:tc>
        <w:tc>
          <w:p>
            <w:pPr>
              <w:pStyle w:val="Compact"/>
              <w:jc w:val="left"/>
            </w:pPr>
            <w:r>
              <w:t xml:space="preserve">1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Максим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0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міч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йко Любов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7 45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цицький Олександр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7 45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7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Мацицький Олександр Степанович, ІПН/РНОКПП: 27839132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ОЛТАВСЬКА МИТНИЦЯ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99757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2017203431800010001179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872,60 грн (вісімсот сімдесят дві гривні 6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7 452,00 грн (сімнадцять тисяч чотириста п'ятдесят дві гривні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4.2024 14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Мацицький Олександр Степанович, ІПН/РНОКПП: 27839132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митна служба України в особі Полтавської митниц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49:40Z</dcterms:created>
  <dcterms:modified xsi:type="dcterms:W3CDTF">2024-05-18T15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